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E5A833" w14:textId="54E93AB2" w:rsidR="00732D27" w:rsidRDefault="00732D27" w:rsidP="00732D27">
      <w:pPr>
        <w:pStyle w:val="Heading1"/>
        <w:jc w:val="center"/>
      </w:pPr>
      <w:r w:rsidRPr="00732D27">
        <w:t>HW 8 251/502</w:t>
      </w:r>
    </w:p>
    <w:p w14:paraId="127DB341" w14:textId="0DE0A472" w:rsidR="00732D27" w:rsidRDefault="00732D27" w:rsidP="00732D27">
      <w:pPr>
        <w:pBdr>
          <w:bottom w:val="single" w:sz="6" w:space="1" w:color="auto"/>
        </w:pBdr>
      </w:pPr>
    </w:p>
    <w:p w14:paraId="6175ED35" w14:textId="77777777" w:rsidR="00732D27" w:rsidRPr="00732D27" w:rsidRDefault="00732D27" w:rsidP="00732D27"/>
    <w:p w14:paraId="4D72ACBB" w14:textId="2984D6A9" w:rsidR="00732D27" w:rsidRDefault="00732D27" w:rsidP="00732D27">
      <w:r>
        <w:t xml:space="preserve">Please provide feedback on the progress </w:t>
      </w:r>
      <w:proofErr w:type="gramStart"/>
      <w:r>
        <w:t>you’ve</w:t>
      </w:r>
      <w:proofErr w:type="gramEnd"/>
      <w:r>
        <w:t xml:space="preserve"> made thus far and what other visuals would be of interest along with any questions you may have re homework solutions or preparation for your project. </w:t>
      </w:r>
    </w:p>
    <w:p w14:paraId="4359539B" w14:textId="77777777" w:rsidR="00732D27" w:rsidRDefault="00732D27" w:rsidP="00732D27">
      <w:r>
        <w:t>Adjust your Tableau heatmap from HW 7 to match the one below.</w:t>
      </w:r>
    </w:p>
    <w:p w14:paraId="2A3C5DC2" w14:textId="77777777" w:rsidR="00732D27" w:rsidRDefault="00732D27"/>
    <w:p w14:paraId="7B15E776" w14:textId="77777777" w:rsidR="009701E7" w:rsidRDefault="00732D27">
      <w:r>
        <w:rPr>
          <w:noProof/>
        </w:rPr>
        <w:drawing>
          <wp:inline distT="0" distB="0" distL="0" distR="0" wp14:anchorId="0EA0111A" wp14:editId="1D3224EF">
            <wp:extent cx="5943600" cy="32258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2D76447F" w14:textId="77777777" w:rsidR="009701E7" w:rsidRDefault="009701E7">
      <w:pPr>
        <w:pBdr>
          <w:bottom w:val="single" w:sz="6" w:space="1" w:color="auto"/>
        </w:pBdr>
      </w:pPr>
    </w:p>
    <w:p w14:paraId="154EDD88" w14:textId="548CE959" w:rsidR="00764CC2" w:rsidRDefault="00732D27">
      <w:r>
        <w:tab/>
      </w:r>
    </w:p>
    <w:p w14:paraId="39C0506D" w14:textId="5A0EA454" w:rsidR="00764CC2" w:rsidRDefault="00764CC2" w:rsidP="00764CC2">
      <w:pPr>
        <w:pStyle w:val="Heading1"/>
      </w:pPr>
      <w:r w:rsidRPr="00764CC2">
        <w:t>Adjusted Heatmap in Tableau</w:t>
      </w:r>
      <w:r>
        <w:t>:</w:t>
      </w:r>
    </w:p>
    <w:p w14:paraId="7EC302DA" w14:textId="77777777" w:rsidR="00764CC2" w:rsidRPr="00764CC2" w:rsidRDefault="00764CC2" w:rsidP="00764CC2"/>
    <w:p w14:paraId="0371F6AD" w14:textId="7296E6C4" w:rsidR="003A5B02" w:rsidRDefault="00037D1C">
      <w:r w:rsidRPr="00037D1C">
        <w:lastRenderedPageBreak/>
        <w:drawing>
          <wp:inline distT="0" distB="0" distL="0" distR="0" wp14:anchorId="01454988" wp14:editId="160901CE">
            <wp:extent cx="5943600" cy="3035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FF07B" w14:textId="0636F6F3" w:rsidR="00037D1C" w:rsidRDefault="00037D1C">
      <w:pPr>
        <w:pBdr>
          <w:bottom w:val="single" w:sz="6" w:space="1" w:color="auto"/>
        </w:pBdr>
      </w:pPr>
    </w:p>
    <w:p w14:paraId="7456BFF2" w14:textId="1F9A94FE" w:rsidR="00037D1C" w:rsidRDefault="00BD71E1">
      <w:r>
        <w:tab/>
      </w:r>
    </w:p>
    <w:sectPr w:rsidR="00037D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wNDEwNTY0NjWyMDFT0lEKTi0uzszPAykwqgUAaTxcaywAAAA="/>
  </w:docVars>
  <w:rsids>
    <w:rsidRoot w:val="0010153E"/>
    <w:rsid w:val="00037D1C"/>
    <w:rsid w:val="0010153E"/>
    <w:rsid w:val="001A2FCA"/>
    <w:rsid w:val="001F3FFD"/>
    <w:rsid w:val="002E4EF6"/>
    <w:rsid w:val="0039602C"/>
    <w:rsid w:val="00732D27"/>
    <w:rsid w:val="00764CC2"/>
    <w:rsid w:val="009701E7"/>
    <w:rsid w:val="00BD71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BB219F"/>
  <w15:chartTrackingRefBased/>
  <w15:docId w15:val="{7FBA3535-0397-4CEE-A7CC-E927446894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64CC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64CC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47</Words>
  <Characters>271</Characters>
  <Application>Microsoft Office Word</Application>
  <DocSecurity>0</DocSecurity>
  <Lines>2</Lines>
  <Paragraphs>1</Paragraphs>
  <ScaleCrop>false</ScaleCrop>
  <Company/>
  <LinksUpToDate>false</LinksUpToDate>
  <CharactersWithSpaces>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ik Hassan Qayyum</dc:creator>
  <cp:keywords/>
  <dc:description/>
  <cp:lastModifiedBy>Malik Hassan Qayyum</cp:lastModifiedBy>
  <cp:revision>7</cp:revision>
  <dcterms:created xsi:type="dcterms:W3CDTF">2020-11-02T18:07:00Z</dcterms:created>
  <dcterms:modified xsi:type="dcterms:W3CDTF">2020-11-03T15:16:00Z</dcterms:modified>
</cp:coreProperties>
</file>